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062CB" w14:textId="21C00B7F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5244B61A" w:rsidR="004851C7" w:rsidRDefault="00FA27CE" w:rsidP="00D429F2">
      <w:pPr>
        <w:pStyle w:val="Cmlapkarstanszk"/>
      </w:pPr>
      <w:fldSimple w:instr=" DOCPROPERTY  Company  \* MERGEFORMAT ">
        <w:r w:rsidR="007404F7">
          <w:t>Automatizálási és Alkalmazott Informatika</w:t>
        </w:r>
        <w:r w:rsidR="005202C0">
          <w:t xml:space="preserve">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7F4D6E7" w:rsidR="0063585C" w:rsidRPr="00B50CAA" w:rsidRDefault="00FA27CE" w:rsidP="00171054">
      <w:pPr>
        <w:pStyle w:val="Cmlapszerz"/>
      </w:pPr>
      <w:fldSimple w:instr=" AUTHOR  \* MERGEFORMAT ">
        <w:r w:rsidR="001A5E39">
          <w:t>Nagy Bence, Németh Gábor</w:t>
        </w:r>
      </w:fldSimple>
    </w:p>
    <w:p w14:paraId="27E9F397" w14:textId="55999805" w:rsidR="0063585C" w:rsidRPr="00B50CAA" w:rsidRDefault="001A5E39">
      <w:pPr>
        <w:pStyle w:val="Title"/>
      </w:pPr>
      <w:r>
        <w:t>SWARM szimulátor</w:t>
      </w:r>
    </w:p>
    <w:p w14:paraId="5532B58E" w14:textId="28CC9999" w:rsidR="0063585C" w:rsidRPr="00B50CAA" w:rsidRDefault="001A5E39" w:rsidP="009C1C93">
      <w:pPr>
        <w:pStyle w:val="Subtitle"/>
      </w:pPr>
      <w:r>
        <w:t>Szoftverarchitektúrák házi feladat</w:t>
      </w:r>
    </w:p>
    <w:p w14:paraId="156BF04A" w14:textId="49661E1C" w:rsidR="0063585C" w:rsidRPr="00D429F2" w:rsidRDefault="00760739" w:rsidP="009C1C93">
      <w:pPr>
        <w:pStyle w:val="Subtitle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FA27CE" w:rsidRDefault="00FA27CE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385CF47D" w:rsidR="00FA27CE" w:rsidRDefault="00FA27CE" w:rsidP="00171054">
                            <w:pPr>
                              <w:pStyle w:val="Cmlapszerz"/>
                            </w:pPr>
                            <w:r>
                              <w:t>Dr. Blázovics László</w:t>
                            </w:r>
                          </w:p>
                          <w:p w14:paraId="4EC91467" w14:textId="7B25E35B" w:rsidR="00FA27CE" w:rsidRDefault="00FA27CE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FA27CE" w:rsidRDefault="00FA27CE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385CF47D" w:rsidR="00FA27CE" w:rsidRDefault="00FA27CE" w:rsidP="00171054">
                      <w:pPr>
                        <w:pStyle w:val="Cmlapszerz"/>
                      </w:pPr>
                      <w:r>
                        <w:t>Dr. Blázovics László</w:t>
                      </w:r>
                    </w:p>
                    <w:p w14:paraId="4EC91467" w14:textId="7B25E35B" w:rsidR="00FA27CE" w:rsidRDefault="00FA27CE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8F652F">
      <w:pPr>
        <w:pStyle w:val="Fejezetcmtartalomjegyzknlkl"/>
      </w:pPr>
      <w:r w:rsidRPr="00B50CAA">
        <w:lastRenderedPageBreak/>
        <w:t>Tartalomjegyzék</w:t>
      </w:r>
    </w:p>
    <w:p w14:paraId="36F32558" w14:textId="3889AC3B" w:rsidR="00167C91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391927" w:history="1">
        <w:r w:rsidR="00167C91" w:rsidRPr="00ED2841">
          <w:rPr>
            <w:rStyle w:val="Hyperlink"/>
            <w:noProof/>
          </w:rPr>
          <w:t>1 Az alkalmazás célja, funkciói és környezete</w:t>
        </w:r>
        <w:r w:rsidR="00167C91">
          <w:rPr>
            <w:noProof/>
            <w:webHidden/>
          </w:rPr>
          <w:tab/>
        </w:r>
        <w:r w:rsidR="00167C91">
          <w:rPr>
            <w:noProof/>
            <w:webHidden/>
          </w:rPr>
          <w:fldChar w:fldCharType="begin"/>
        </w:r>
        <w:r w:rsidR="00167C91">
          <w:rPr>
            <w:noProof/>
            <w:webHidden/>
          </w:rPr>
          <w:instrText xml:space="preserve"> PAGEREF _Toc88391927 \h </w:instrText>
        </w:r>
        <w:r w:rsidR="00167C91">
          <w:rPr>
            <w:noProof/>
            <w:webHidden/>
          </w:rPr>
        </w:r>
        <w:r w:rsidR="00167C91">
          <w:rPr>
            <w:noProof/>
            <w:webHidden/>
          </w:rPr>
          <w:fldChar w:fldCharType="separate"/>
        </w:r>
        <w:r w:rsidR="00167C91">
          <w:rPr>
            <w:noProof/>
            <w:webHidden/>
          </w:rPr>
          <w:t>3</w:t>
        </w:r>
        <w:r w:rsidR="00167C91">
          <w:rPr>
            <w:noProof/>
            <w:webHidden/>
          </w:rPr>
          <w:fldChar w:fldCharType="end"/>
        </w:r>
      </w:hyperlink>
    </w:p>
    <w:p w14:paraId="28EC6A8D" w14:textId="598424D2" w:rsidR="00167C91" w:rsidRDefault="00167C9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28" w:history="1">
        <w:r w:rsidRPr="00ED2841">
          <w:rPr>
            <w:rStyle w:val="Hyperlink"/>
            <w:noProof/>
          </w:rPr>
          <w:t>1.1 Feladatkiír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0C064F0" w14:textId="6C0648E3" w:rsidR="00167C91" w:rsidRDefault="00167C9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29" w:history="1">
        <w:r w:rsidRPr="00ED2841">
          <w:rPr>
            <w:rStyle w:val="Hyperlink"/>
            <w:noProof/>
          </w:rPr>
          <w:t>1.2 Az alkalmazás funkció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FED0A21" w14:textId="46B579A4" w:rsidR="00167C91" w:rsidRDefault="00167C9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0" w:history="1">
        <w:r w:rsidRPr="00ED2841">
          <w:rPr>
            <w:rStyle w:val="Hyperlink"/>
            <w:noProof/>
          </w:rPr>
          <w:t>1.3 A szoftver környeze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3AA5DA6" w14:textId="5C9B7CB6" w:rsidR="00167C91" w:rsidRDefault="00167C91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31" w:history="1">
        <w:r w:rsidRPr="00ED2841">
          <w:rPr>
            <w:rStyle w:val="Hyperlink"/>
            <w:noProof/>
          </w:rPr>
          <w:t>2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D74B9F" w14:textId="7C5674B7" w:rsidR="00167C91" w:rsidRDefault="00167C9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2" w:history="1">
        <w:r w:rsidRPr="00ED2841">
          <w:rPr>
            <w:rStyle w:val="Hyperlink"/>
            <w:noProof/>
          </w:rPr>
          <w:t>2.1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37CF3F2" w14:textId="48992FCC" w:rsidR="00167C91" w:rsidRDefault="00167C91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3" w:history="1">
        <w:r w:rsidRPr="00ED2841">
          <w:rPr>
            <w:rStyle w:val="Hyperlink"/>
            <w:noProof/>
          </w:rPr>
          <w:t>2.1.1 Adat beolvasási réte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BA754F2" w14:textId="2D6AB816" w:rsidR="00167C91" w:rsidRDefault="00167C91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4" w:history="1">
        <w:r w:rsidRPr="00ED2841">
          <w:rPr>
            <w:rStyle w:val="Hyperlink"/>
            <w:noProof/>
          </w:rPr>
          <w:t>2.1.2 Üzleti logika réte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D728D13" w14:textId="68BA447A" w:rsidR="00167C91" w:rsidRDefault="00167C91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5" w:history="1">
        <w:r w:rsidRPr="00ED2841">
          <w:rPr>
            <w:rStyle w:val="Hyperlink"/>
            <w:noProof/>
          </w:rPr>
          <w:t>2.1.3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E9ADE7A" w14:textId="65F0200C" w:rsidR="00167C91" w:rsidRDefault="00167C9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6" w:history="1">
        <w:r w:rsidRPr="00ED2841">
          <w:rPr>
            <w:rStyle w:val="Hyperlink"/>
            <w:noProof/>
          </w:rPr>
          <w:t>2.2 Performancia optimalizá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655E096" w14:textId="23D92113" w:rsidR="00167C91" w:rsidRDefault="00167C91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7" w:history="1">
        <w:r w:rsidRPr="00ED2841">
          <w:rPr>
            <w:rStyle w:val="Hyperlink"/>
            <w:noProof/>
          </w:rPr>
          <w:t>2.2.1 Look és Compute fáz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795B468" w14:textId="6C97B475" w:rsidR="00167C91" w:rsidRDefault="00167C91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8" w:history="1">
        <w:r w:rsidRPr="00ED2841">
          <w:rPr>
            <w:rStyle w:val="Hyperlink"/>
            <w:noProof/>
          </w:rPr>
          <w:t>2.2.2 Move fáz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536D26C" w14:textId="694A3D12" w:rsidR="00167C91" w:rsidRDefault="00167C9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39" w:history="1">
        <w:r w:rsidRPr="00ED2841">
          <w:rPr>
            <w:rStyle w:val="Hyperlink"/>
            <w:noProof/>
          </w:rPr>
          <w:t>2.3 Implementált viselkedési form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3334E81" w14:textId="79715272" w:rsidR="00167C91" w:rsidRDefault="00167C91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0" w:history="1">
        <w:r w:rsidRPr="00ED2841">
          <w:rPr>
            <w:rStyle w:val="Hyperlink"/>
            <w:noProof/>
          </w:rPr>
          <w:t>3 Az alkalmazás telepítése, haszn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2577976" w14:textId="0DFCCF8C" w:rsidR="00167C91" w:rsidRDefault="00167C9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41" w:history="1">
        <w:r w:rsidRPr="00ED2841">
          <w:rPr>
            <w:rStyle w:val="Hyperlink"/>
            <w:noProof/>
          </w:rPr>
          <w:t>3.1 Az alkalmazás funkció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0DB9277" w14:textId="2B58B34A" w:rsidR="00167C91" w:rsidRDefault="00167C91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88391942" w:history="1">
        <w:r w:rsidRPr="00ED2841">
          <w:rPr>
            <w:rStyle w:val="Hyperlink"/>
            <w:noProof/>
          </w:rPr>
          <w:t>3.2 Példa beme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28E969B" w14:textId="3B9F652D" w:rsidR="00167C91" w:rsidRDefault="00167C91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3" w:history="1">
        <w:r w:rsidRPr="00ED2841">
          <w:rPr>
            <w:rStyle w:val="Hyperlink"/>
            <w:noProof/>
          </w:rPr>
          <w:t>4 Összefoglal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33474B4" w14:textId="72074F54" w:rsidR="00167C91" w:rsidRDefault="00167C91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4" w:history="1">
        <w:r w:rsidRPr="00ED2841">
          <w:rPr>
            <w:rStyle w:val="Hyperlink"/>
            <w:noProof/>
          </w:rPr>
          <w:t>Felhasznált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E6DEBCC" w14:textId="0E8FA5A9" w:rsidR="00167C91" w:rsidRDefault="00167C91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88391945" w:history="1">
        <w:r w:rsidRPr="00ED2841">
          <w:rPr>
            <w:rStyle w:val="Hyperlink"/>
            <w:noProof/>
          </w:rPr>
          <w:t>Továbbfejlesztési 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8391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1B0DC16" w14:textId="59FBF0D3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Caption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1536188" w14:textId="4CECEFA3" w:rsidR="001A57BC" w:rsidRDefault="002A76E7" w:rsidP="008F652F">
      <w:pPr>
        <w:pStyle w:val="Heading1"/>
      </w:pPr>
      <w:bookmarkStart w:id="0" w:name="_Toc88391927"/>
      <w:r>
        <w:lastRenderedPageBreak/>
        <w:t>Az alkalmazás célja, funkciói és környezete</w:t>
      </w:r>
      <w:bookmarkEnd w:id="0"/>
    </w:p>
    <w:p w14:paraId="03116218" w14:textId="0FD5DB21" w:rsidR="001E4386" w:rsidRDefault="001E4386" w:rsidP="00B40C1F">
      <w:pPr>
        <w:pStyle w:val="Heading2"/>
      </w:pPr>
      <w:bookmarkStart w:id="1" w:name="_Toc88391928"/>
      <w:r w:rsidRPr="001E4386">
        <w:t>Feladatkiírás</w:t>
      </w:r>
      <w:bookmarkEnd w:id="1"/>
    </w:p>
    <w:p w14:paraId="1A443D4F" w14:textId="03A24A65" w:rsidR="008A6D77" w:rsidRPr="008A6D77" w:rsidRDefault="008A6D77" w:rsidP="008A6D77">
      <w:r>
        <w:t>A feladat célja egy diszkrét idejű, diszkrét, véges állapotterű szimulációs környezet megvalósítása, amely akár 1000 egyed egyidejű viselkedését képes szimulálni.</w:t>
      </w:r>
    </w:p>
    <w:p w14:paraId="4F01FE1E" w14:textId="4933D958" w:rsidR="001E4386" w:rsidRDefault="001E4386" w:rsidP="00B40C1F">
      <w:pPr>
        <w:pStyle w:val="Heading2"/>
      </w:pPr>
      <w:bookmarkStart w:id="2" w:name="_Toc88391929"/>
      <w:r w:rsidRPr="001E4386">
        <w:t>Az alkalmazás funkciói</w:t>
      </w:r>
      <w:bookmarkEnd w:id="2"/>
    </w:p>
    <w:p w14:paraId="6525E8FF" w14:textId="009C5FB5" w:rsidR="008A6D77" w:rsidRDefault="00CF09DC" w:rsidP="008A6D77">
      <w:r>
        <w:t>A szimuláció elindítását a felhasználó parancssorból végezheti el, amely során meg kell adnia egy előre definiált leíró nyelven (továbbiakban: script) készült fájlt, amely tartalmazza a</w:t>
      </w:r>
      <w:r w:rsidR="00AC5163">
        <w:t>z</w:t>
      </w:r>
      <w:r>
        <w:t xml:space="preserve"> állapottér</w:t>
      </w:r>
      <w:r w:rsidR="00AC5163">
        <w:t xml:space="preserve"> inicializációját,</w:t>
      </w:r>
      <w:r w:rsidR="00FA79BE">
        <w:t xml:space="preserve"> </w:t>
      </w:r>
      <w:r w:rsidR="00AC5163">
        <w:t>az egyes egyedekhez tartozó számítási szabályokat</w:t>
      </w:r>
      <w:r w:rsidR="00FA79BE">
        <w:t>, illetve egyéb, a szimulációval kapcsolatos konstansok beállításait.</w:t>
      </w:r>
    </w:p>
    <w:p w14:paraId="35531C38" w14:textId="22BD9779" w:rsidR="00AC5163" w:rsidRDefault="00AC5163" w:rsidP="008A6D77">
      <w:r>
        <w:t>A szimuláció megállítását a szimuláció futása közben a megfelelő gomb lenyomásával</w:t>
      </w:r>
      <w:r w:rsidR="000110AB">
        <w:t xml:space="preserve"> történik meg, amely lehetőséget ad a betekintésre, illetve </w:t>
      </w:r>
    </w:p>
    <w:p w14:paraId="644B5A2A" w14:textId="425CF94F" w:rsidR="00CF09DC" w:rsidRPr="00AC5163" w:rsidRDefault="00AC5163" w:rsidP="008A6D77">
      <w:r>
        <w:t xml:space="preserve">A követelmények pontos definíciói elérhetőek a </w:t>
      </w:r>
      <w:r w:rsidRPr="00AC5163">
        <w:rPr>
          <w:i/>
          <w:iCs/>
        </w:rPr>
        <w:t>Követelményspecifikáció</w:t>
      </w:r>
      <w:r>
        <w:t xml:space="preserve"> dokumentum </w:t>
      </w:r>
      <w:r w:rsidRPr="00AC5163">
        <w:rPr>
          <w:i/>
          <w:iCs/>
        </w:rPr>
        <w:t>Követelmények</w:t>
      </w:r>
      <w:r>
        <w:rPr>
          <w:i/>
          <w:iCs/>
        </w:rPr>
        <w:t xml:space="preserve"> </w:t>
      </w:r>
      <w:r>
        <w:t>fejezetében.</w:t>
      </w:r>
    </w:p>
    <w:p w14:paraId="04FC9F04" w14:textId="3F509AF2" w:rsidR="001E4386" w:rsidRDefault="001E4386" w:rsidP="00B40C1F">
      <w:pPr>
        <w:pStyle w:val="Heading2"/>
      </w:pPr>
      <w:bookmarkStart w:id="3" w:name="_Toc88391930"/>
      <w:r>
        <w:t>A szoftver környezete</w:t>
      </w:r>
      <w:bookmarkEnd w:id="3"/>
    </w:p>
    <w:p w14:paraId="12FDF41E" w14:textId="12863BDA" w:rsidR="00C017FE" w:rsidRDefault="00AC5163" w:rsidP="00C017FE">
      <w:r>
        <w:t>Mivel a</w:t>
      </w:r>
      <w:r w:rsidR="00C017FE">
        <w:t xml:space="preserve"> cél egy olyan</w:t>
      </w:r>
      <w:r>
        <w:t xml:space="preserve"> alkalmazás </w:t>
      </w:r>
      <w:r w:rsidR="00C017FE">
        <w:t xml:space="preserve">fejlesztése volt, amely akár nagy egyedszám mellett is valós idejű szimulációra képes, ezért - az ilyen jellegű problémákhoz legjobban illeszkedő - C++20 nyelvet választottuk. </w:t>
      </w:r>
    </w:p>
    <w:p w14:paraId="42B2E593" w14:textId="1C83B600" w:rsidR="00C017FE" w:rsidRDefault="00C017FE" w:rsidP="00C017FE">
      <w:pPr>
        <w:ind w:firstLine="0"/>
      </w:pPr>
      <w:r>
        <w:tab/>
        <w:t xml:space="preserve">A nyelv által platformfüggetlen környezetet kapunk, amely </w:t>
      </w:r>
      <w:r w:rsidR="00BE25AE">
        <w:t xml:space="preserve">által az alkalmazás </w:t>
      </w:r>
      <w:r>
        <w:t xml:space="preserve">akár egy beágyazott rendszer részeként is üzemelhet, </w:t>
      </w:r>
      <w:r w:rsidR="00450FE7">
        <w:t>illetve némi módosítással (</w:t>
      </w:r>
      <w:r w:rsidR="00337E4C">
        <w:t xml:space="preserve">pl.: </w:t>
      </w:r>
      <w:r w:rsidR="00450FE7">
        <w:t>C++/CLI wrapper)</w:t>
      </w:r>
      <w:r>
        <w:t xml:space="preserve"> beépíthető olyan környezetbe, amely</w:t>
      </w:r>
      <w:r w:rsidR="00450FE7">
        <w:t>ben a fejlesztés hatékonyabban történhet (pl.: C#</w:t>
      </w:r>
      <w:r w:rsidR="00580442">
        <w:t xml:space="preserve">, </w:t>
      </w:r>
      <w:r w:rsidR="00552705">
        <w:t>P</w:t>
      </w:r>
      <w:r w:rsidR="00450FE7">
        <w:t>ython)</w:t>
      </w:r>
      <w:r w:rsidR="002C53C3">
        <w:t>.</w:t>
      </w:r>
    </w:p>
    <w:p w14:paraId="46BF91C4" w14:textId="64ED5152" w:rsidR="00B4104A" w:rsidRDefault="006E6221" w:rsidP="008F652F">
      <w:pPr>
        <w:pStyle w:val="Heading1"/>
      </w:pPr>
      <w:bookmarkStart w:id="4" w:name="_Toc88391931"/>
      <w:r>
        <w:lastRenderedPageBreak/>
        <w:t>Megvalósítás</w:t>
      </w:r>
      <w:bookmarkEnd w:id="4"/>
    </w:p>
    <w:p w14:paraId="7F55AC20" w14:textId="1581ACDD" w:rsidR="00E52047" w:rsidRDefault="00E52047" w:rsidP="00E52047">
      <w:r>
        <w:t>Az ún. Look-Compute-Move paradigmának megfelelően terveztük meg a rendszert úgy, hogy a valós idejű működés mellett arra is koncentráltunk, hogy a jövőben történő kibővítése a rendszernek (azaz a lehetséges szimulációk terének bővítése) rendkívül egyszerű legyen.</w:t>
      </w:r>
    </w:p>
    <w:p w14:paraId="2AD15E06" w14:textId="2567CC6C" w:rsidR="00B40C1F" w:rsidRDefault="00B40C1F" w:rsidP="00B40C1F">
      <w:pPr>
        <w:pStyle w:val="Heading2"/>
      </w:pPr>
      <w:bookmarkStart w:id="5" w:name="_Toc88391932"/>
      <w:r>
        <w:t>Architektúr</w:t>
      </w:r>
      <w:r w:rsidR="007B4E88">
        <w:t>a</w:t>
      </w:r>
      <w:bookmarkEnd w:id="5"/>
    </w:p>
    <w:p w14:paraId="1688A3E2" w14:textId="77777777" w:rsidR="007B4E88" w:rsidRDefault="00B40C1F" w:rsidP="00B40C1F">
      <w:r>
        <w:t>Az architektúr</w:t>
      </w:r>
      <w:r w:rsidR="007B4E88">
        <w:t>át</w:t>
      </w:r>
      <w:r>
        <w:t xml:space="preserve"> </w:t>
      </w:r>
      <w:r w:rsidR="007B4E88">
        <w:t>három rétegű alkalmazásként készítettük el. Az alkalmazás rétegei az alábbiak:</w:t>
      </w:r>
    </w:p>
    <w:p w14:paraId="0EDB62D1" w14:textId="44F0644E" w:rsidR="007B4E88" w:rsidRDefault="008F64B9" w:rsidP="007B4E88">
      <w:pPr>
        <w:pStyle w:val="ListParagraph"/>
        <w:numPr>
          <w:ilvl w:val="0"/>
          <w:numId w:val="25"/>
        </w:numPr>
      </w:pPr>
      <w:r>
        <w:t>Adat beolvasási réteg (</w:t>
      </w:r>
      <w:r w:rsidR="007B4E88">
        <w:t>Data Acquisition Layer</w:t>
      </w:r>
      <w:r>
        <w:t>)</w:t>
      </w:r>
    </w:p>
    <w:p w14:paraId="45B4A260" w14:textId="64C5CFE6" w:rsidR="007B4E88" w:rsidRDefault="008F64B9" w:rsidP="007B4E88">
      <w:pPr>
        <w:pStyle w:val="ListParagraph"/>
        <w:numPr>
          <w:ilvl w:val="0"/>
          <w:numId w:val="25"/>
        </w:numPr>
      </w:pPr>
      <w:r>
        <w:t>Üzleti logika réteg (</w:t>
      </w:r>
      <w:r w:rsidR="007B4E88">
        <w:t>Business Logic Layer</w:t>
      </w:r>
      <w:r>
        <w:t>)</w:t>
      </w:r>
    </w:p>
    <w:p w14:paraId="17F3D19C" w14:textId="49A45B37" w:rsidR="00B761D6" w:rsidRDefault="008F64B9" w:rsidP="00B761D6">
      <w:pPr>
        <w:pStyle w:val="ListParagraph"/>
        <w:numPr>
          <w:ilvl w:val="0"/>
          <w:numId w:val="25"/>
        </w:numPr>
      </w:pPr>
      <w:r>
        <w:t>Felhasználói felület (</w:t>
      </w:r>
      <w:r w:rsidR="006C5504">
        <w:t>User Interface Layer</w:t>
      </w:r>
      <w:r>
        <w:t>)</w:t>
      </w:r>
    </w:p>
    <w:p w14:paraId="5F05C1E6" w14:textId="4BA912B3" w:rsidR="00B761D6" w:rsidRDefault="00B761D6" w:rsidP="00B761D6">
      <w:pPr>
        <w:pStyle w:val="Heading3"/>
      </w:pPr>
      <w:bookmarkStart w:id="6" w:name="_Toc88391933"/>
      <w:r>
        <w:t>Adat beolvasási réteg</w:t>
      </w:r>
      <w:bookmarkEnd w:id="6"/>
    </w:p>
    <w:p w14:paraId="0C8D0241" w14:textId="77777777" w:rsidR="007124E0" w:rsidRDefault="007124E0" w:rsidP="007124E0">
      <w:pPr>
        <w:ind w:firstLine="0"/>
      </w:pPr>
      <w:r w:rsidRPr="007124E0">
        <w:rPr>
          <w:b/>
          <w:bCs/>
        </w:rPr>
        <w:t>Célja</w:t>
      </w:r>
      <w:r>
        <w:t>: Az inicializáló script beolvasása, illetve az üzleti logika számára megfelelő formátumra hozása.</w:t>
      </w:r>
    </w:p>
    <w:p w14:paraId="189C1E6E" w14:textId="77777777" w:rsidR="007124E0" w:rsidRDefault="007124E0" w:rsidP="007124E0">
      <w:pPr>
        <w:ind w:firstLine="0"/>
      </w:pPr>
      <w:r>
        <w:t xml:space="preserve">Mi egy saját, egyszerű leíró nyelvet konstruáltunk a beolvasáshoz. Ez igény szerint bővíthető egyéb formátumokkal (pl.: JSON, XML). </w:t>
      </w:r>
    </w:p>
    <w:p w14:paraId="384818E2" w14:textId="77777777" w:rsidR="007124E0" w:rsidRDefault="007124E0" w:rsidP="007124E0">
      <w:pPr>
        <w:ind w:firstLine="0"/>
        <w:rPr>
          <w:b/>
          <w:bCs/>
        </w:rPr>
      </w:pPr>
      <w:r w:rsidRPr="004833C4">
        <w:rPr>
          <w:b/>
          <w:bCs/>
        </w:rPr>
        <w:t xml:space="preserve">Megjelenés a kódban: </w:t>
      </w:r>
    </w:p>
    <w:p w14:paraId="762405F7" w14:textId="05E0808A" w:rsidR="00B761D6" w:rsidRDefault="00B761D6" w:rsidP="007124E0">
      <w:pPr>
        <w:rPr>
          <w:b/>
          <w:bCs/>
          <w:sz w:val="28"/>
          <w:szCs w:val="28"/>
        </w:rPr>
      </w:pPr>
    </w:p>
    <w:p w14:paraId="43DCACF6" w14:textId="09D52506" w:rsidR="00B761D6" w:rsidRDefault="00B761D6" w:rsidP="00B761D6">
      <w:pPr>
        <w:pStyle w:val="Heading3"/>
      </w:pPr>
      <w:bookmarkStart w:id="7" w:name="_Toc88391934"/>
      <w:r>
        <w:t>Üzleti logika réteg</w:t>
      </w:r>
      <w:bookmarkEnd w:id="7"/>
    </w:p>
    <w:p w14:paraId="26436081" w14:textId="77777777" w:rsidR="00F51BD4" w:rsidRDefault="00F51BD4" w:rsidP="00F51BD4">
      <w:pPr>
        <w:ind w:firstLine="0"/>
      </w:pPr>
      <w:r>
        <w:rPr>
          <w:b/>
          <w:bCs/>
        </w:rPr>
        <w:t xml:space="preserve">Célja: </w:t>
      </w:r>
      <w:r>
        <w:t>A szimuláció inicializálása a struktúrált adatok beolvasása után, illetve a szimuláció futtatása.</w:t>
      </w:r>
    </w:p>
    <w:p w14:paraId="50FA1D50" w14:textId="2330C74C" w:rsidR="00F51BD4" w:rsidRDefault="00F51BD4" w:rsidP="00F51BD4">
      <w:pPr>
        <w:ind w:firstLine="0"/>
        <w:rPr>
          <w:b/>
          <w:bCs/>
        </w:rPr>
      </w:pPr>
      <w:r w:rsidRPr="004833C4">
        <w:rPr>
          <w:b/>
          <w:bCs/>
        </w:rPr>
        <w:t>Megjelenés a kódban:</w:t>
      </w:r>
    </w:p>
    <w:p w14:paraId="215A8035" w14:textId="77777777" w:rsidR="00EA4E0A" w:rsidRPr="00F51BD4" w:rsidRDefault="00EA4E0A" w:rsidP="00F51BD4">
      <w:pPr>
        <w:ind w:firstLine="0"/>
      </w:pPr>
    </w:p>
    <w:p w14:paraId="295DADAD" w14:textId="34A51917" w:rsidR="00D50B69" w:rsidRDefault="00B761D6" w:rsidP="006F275F">
      <w:pPr>
        <w:pStyle w:val="Heading3"/>
      </w:pPr>
      <w:bookmarkStart w:id="8" w:name="_Toc88391935"/>
      <w:r>
        <w:t>Felhasználói felület</w:t>
      </w:r>
      <w:bookmarkEnd w:id="8"/>
    </w:p>
    <w:p w14:paraId="383EBB9B" w14:textId="37FA1AE1" w:rsidR="00FA27CE" w:rsidRDefault="00FA27CE" w:rsidP="00FA27CE">
      <w:pPr>
        <w:ind w:firstLine="0"/>
      </w:pPr>
      <w:r w:rsidRPr="00FA27CE">
        <w:rPr>
          <w:b/>
          <w:bCs/>
        </w:rPr>
        <w:t>Célja:</w:t>
      </w:r>
      <w:r>
        <w:rPr>
          <w:b/>
          <w:bCs/>
        </w:rPr>
        <w:t xml:space="preserve"> </w:t>
      </w:r>
      <w:r>
        <w:t xml:space="preserve">A szimuláció eredményének ismertetése a felhasználóval. </w:t>
      </w:r>
    </w:p>
    <w:p w14:paraId="10E60AEC" w14:textId="595A2B90" w:rsidR="002556E8" w:rsidRPr="00FA27CE" w:rsidRDefault="002556E8" w:rsidP="00FA27CE">
      <w:pPr>
        <w:ind w:firstLine="0"/>
      </w:pPr>
      <w:r>
        <w:lastRenderedPageBreak/>
        <w:t xml:space="preserve">Esetünkben </w:t>
      </w:r>
      <w:r w:rsidR="00DE3059">
        <w:t>a felhasználói felület</w:t>
      </w:r>
      <w:r w:rsidR="006E70C1">
        <w:t xml:space="preserve"> a </w:t>
      </w:r>
      <w:r w:rsidR="00DE3059">
        <w:t>parancssorból adott eseményeket kezel</w:t>
      </w:r>
      <w:r w:rsidR="006E70C1">
        <w:t>i</w:t>
      </w:r>
      <w:r w:rsidR="00DE3059">
        <w:t xml:space="preserve"> le, illetve egy fájlba logolj</w:t>
      </w:r>
      <w:r w:rsidR="006E70C1">
        <w:t>a</w:t>
      </w:r>
      <w:r w:rsidR="00DE3059">
        <w:t xml:space="preserve"> a szimuláció eredményét. </w:t>
      </w:r>
    </w:p>
    <w:p w14:paraId="467A455E" w14:textId="27F543AD" w:rsidR="00FA27CE" w:rsidRDefault="00FA27CE" w:rsidP="00FA27CE">
      <w:pPr>
        <w:ind w:firstLine="0"/>
        <w:rPr>
          <w:b/>
          <w:bCs/>
        </w:rPr>
      </w:pPr>
      <w:r w:rsidRPr="00FA27CE">
        <w:rPr>
          <w:b/>
          <w:bCs/>
        </w:rPr>
        <w:t>Megjelenés a kódban:</w:t>
      </w:r>
    </w:p>
    <w:p w14:paraId="07321633" w14:textId="77777777" w:rsidR="00EA4E0A" w:rsidRPr="00FA27CE" w:rsidRDefault="00EA4E0A" w:rsidP="00FA27CE">
      <w:pPr>
        <w:ind w:firstLine="0"/>
        <w:rPr>
          <w:b/>
          <w:bCs/>
        </w:rPr>
      </w:pPr>
    </w:p>
    <w:p w14:paraId="2E43156D" w14:textId="3FB409E7" w:rsidR="00A15BB9" w:rsidRDefault="00A15BB9" w:rsidP="00B40C1F">
      <w:pPr>
        <w:pStyle w:val="Heading2"/>
      </w:pPr>
      <w:bookmarkStart w:id="9" w:name="_Toc88391936"/>
      <w:r>
        <w:t>Performancia optimalizálás</w:t>
      </w:r>
      <w:bookmarkEnd w:id="9"/>
    </w:p>
    <w:p w14:paraId="24F7CA97" w14:textId="7C8D43AF" w:rsidR="003D4443" w:rsidRDefault="00A15BB9" w:rsidP="00A15BB9">
      <w:r>
        <w:t xml:space="preserve">Az alkalmazásunk esetében a performancia kitüntetett szerepű. Emiatt célszerű a lokalitás elvét betartva, minél kevesebb cache-hibát generálva futtatni egy-egy szimulációt. </w:t>
      </w:r>
      <w:r w:rsidR="00BB6EA7">
        <w:t xml:space="preserve">Azt egyből beláthatjuk, hogy az </w:t>
      </w:r>
      <w:r w:rsidR="002107FE">
        <w:t>ágensek</w:t>
      </w:r>
      <w:r w:rsidR="00BB6EA7">
        <w:t xml:space="preserve"> listáján végig kell iterálnunk, ezáltal két lehetőséget kapunk. </w:t>
      </w:r>
      <w:r w:rsidR="00705BBD">
        <w:t>Az első lehetőség</w:t>
      </w:r>
      <w:r w:rsidR="00BC3578">
        <w:t xml:space="preserve"> szerint</w:t>
      </w:r>
      <w:r w:rsidR="00705BBD">
        <w:t xml:space="preserve"> h</w:t>
      </w:r>
      <w:r w:rsidR="00BB6EA7">
        <w:t>árom ciklus</w:t>
      </w:r>
      <w:r w:rsidR="00705BBD">
        <w:t>unk van</w:t>
      </w:r>
      <w:r w:rsidR="00BB6EA7">
        <w:t>, amely</w:t>
      </w:r>
      <w:r w:rsidR="00705BBD">
        <w:t>ek</w:t>
      </w:r>
      <w:r w:rsidR="00BB6EA7">
        <w:t xml:space="preserve"> megfelel</w:t>
      </w:r>
      <w:r w:rsidR="00705BBD">
        <w:t>nek</w:t>
      </w:r>
      <w:r w:rsidR="00BB6EA7">
        <w:t xml:space="preserve"> a </w:t>
      </w:r>
      <w:r w:rsidR="00705BBD">
        <w:t>szimuláció</w:t>
      </w:r>
      <w:r w:rsidR="00BB6EA7">
        <w:t xml:space="preserve"> fázis</w:t>
      </w:r>
      <w:r w:rsidR="00705BBD">
        <w:t>ainak. A második esetben</w:t>
      </w:r>
      <w:r w:rsidR="00BB6EA7">
        <w:t xml:space="preserve"> egy nagy ciklus</w:t>
      </w:r>
      <w:r w:rsidR="00705BBD">
        <w:t>unk van</w:t>
      </w:r>
      <w:r w:rsidR="00BB6EA7">
        <w:t xml:space="preserve">, amely minden iterációjában egy adott </w:t>
      </w:r>
      <w:r w:rsidR="002107FE">
        <w:t>ágens</w:t>
      </w:r>
      <w:r w:rsidR="00DF2B76">
        <w:t>s</w:t>
      </w:r>
      <w:r w:rsidR="002107FE">
        <w:t xml:space="preserve">el </w:t>
      </w:r>
      <w:r w:rsidR="00BB6EA7">
        <w:t>teszünk egy fantom lépést, amelyet még nem mentünk el, majd valamilyen stratégia szerint</w:t>
      </w:r>
      <w:r w:rsidR="00DF2B76">
        <w:t xml:space="preserve"> frissítjük az állapotteret</w:t>
      </w:r>
      <w:r w:rsidR="00705BBD">
        <w:t xml:space="preserve"> miután mindent kiszámoltunk</w:t>
      </w:r>
      <w:r w:rsidR="00BB6EA7">
        <w:t>. Előbbi a lokalitás elvét jobban betartja, így gyorsabb futáshoz vezet. A fázisok tervezésének motivációi az alábbiak szerint történtek.</w:t>
      </w:r>
    </w:p>
    <w:p w14:paraId="2AFFFB80" w14:textId="712C8554" w:rsidR="00BB6EA7" w:rsidRDefault="00362C8A" w:rsidP="00362C8A">
      <w:pPr>
        <w:pStyle w:val="Heading3"/>
      </w:pPr>
      <w:bookmarkStart w:id="10" w:name="_Hlk88309154"/>
      <w:bookmarkStart w:id="11" w:name="_Toc88391937"/>
      <w:r>
        <w:t>Look és Compute</w:t>
      </w:r>
      <w:r w:rsidR="00BB6EA7">
        <w:t xml:space="preserve"> fázis</w:t>
      </w:r>
      <w:bookmarkEnd w:id="11"/>
    </w:p>
    <w:bookmarkEnd w:id="10"/>
    <w:p w14:paraId="07950975" w14:textId="3929B86D" w:rsidR="003D4443" w:rsidRDefault="000C5E85" w:rsidP="00A15BB9">
      <w:r>
        <w:t xml:space="preserve"> A Look, illetve Compute lépések teljesen párhuzamosíthatóak: az előbbi esetben az </w:t>
      </w:r>
      <w:r w:rsidR="002107FE">
        <w:t>ágensek</w:t>
      </w:r>
      <w:r>
        <w:t xml:space="preserve"> percepcióját frissítjük a jelenlegi világnak megfelelően, amely egy olvasást jelent, amely nem okozhatja a kiolvasandó adat bárminemű korruptálódását, utóbbi esetben pedig a számítások csak és kizárólag az </w:t>
      </w:r>
      <w:r w:rsidR="002107FE">
        <w:t xml:space="preserve">ágens </w:t>
      </w:r>
      <w:r>
        <w:t xml:space="preserve">jelenlegi állapotától, illetve saját (már frissített) percepciójuktól függ. </w:t>
      </w:r>
    </w:p>
    <w:p w14:paraId="444FD709" w14:textId="325E8B69" w:rsidR="00362C8A" w:rsidRDefault="00362C8A" w:rsidP="00362C8A">
      <w:pPr>
        <w:pStyle w:val="Heading3"/>
      </w:pPr>
      <w:bookmarkStart w:id="12" w:name="_Toc88391938"/>
      <w:r>
        <w:t>Move fázis</w:t>
      </w:r>
      <w:bookmarkEnd w:id="12"/>
    </w:p>
    <w:p w14:paraId="78ECAE11" w14:textId="0089C77E" w:rsidR="00A15BB9" w:rsidRPr="00A15BB9" w:rsidRDefault="000C5E85" w:rsidP="00A15BB9">
      <w:r>
        <w:t>A</w:t>
      </w:r>
      <w:r w:rsidR="00A15BB9">
        <w:t xml:space="preserve"> Move fázisban döntenünk kell a sorrendiségről. Itt az egyedüli kitételünk a determinisztikus futás volt (pontosabban adott randomszámgenerátor seed mellett), emiatt pedig a Move fázis ilyen jellegű párhuzamosítása nem lehetséges.</w:t>
      </w:r>
    </w:p>
    <w:p w14:paraId="714EB008" w14:textId="1442A94C" w:rsidR="0086606F" w:rsidRDefault="0095194C" w:rsidP="00B40C1F">
      <w:pPr>
        <w:pStyle w:val="Heading2"/>
      </w:pPr>
      <w:bookmarkStart w:id="13" w:name="_Toc88391939"/>
      <w:r>
        <w:t>Implementált viselkedési formák</w:t>
      </w:r>
      <w:bookmarkEnd w:id="13"/>
    </w:p>
    <w:p w14:paraId="757754F9" w14:textId="6A54C043" w:rsidR="008F652F" w:rsidRP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NotMovingBehaviour</w:t>
      </w:r>
    </w:p>
    <w:p w14:paraId="2772FFC8" w14:textId="4D2F2670" w:rsidR="008F652F" w:rsidRPr="008F652F" w:rsidRDefault="008F652F" w:rsidP="008F652F">
      <w:pPr>
        <w:ind w:firstLine="0"/>
      </w:pPr>
      <w:r>
        <w:t xml:space="preserve">Az ilyen viselkedés alapján döntést hozó objektumok nem mozognak a pályán, így mint akadályt hoznak létre a szimulációban. </w:t>
      </w:r>
    </w:p>
    <w:p w14:paraId="5C657AF6" w14:textId="417F30DF" w:rsid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RandomMoveBehaviour</w:t>
      </w:r>
    </w:p>
    <w:p w14:paraId="4782B30D" w14:textId="5285905B" w:rsidR="008F652F" w:rsidRPr="007A3614" w:rsidRDefault="007A3614" w:rsidP="008F652F">
      <w:pPr>
        <w:ind w:firstLine="0"/>
      </w:pPr>
      <w:r>
        <w:lastRenderedPageBreak/>
        <w:t>Az egyed viselkedése teljesen sztochasztikus, egyenletes eloszlás alapján választ a lehetséges lépések közül.</w:t>
      </w:r>
    </w:p>
    <w:p w14:paraId="206044A9" w14:textId="68FFCDDF" w:rsidR="008F652F" w:rsidRDefault="008F652F" w:rsidP="008F652F">
      <w:pPr>
        <w:ind w:firstLine="0"/>
        <w:rPr>
          <w:i/>
          <w:iCs/>
        </w:rPr>
      </w:pPr>
      <w:r w:rsidRPr="008F652F">
        <w:rPr>
          <w:i/>
          <w:iCs/>
        </w:rPr>
        <w:t>SequentialMoveBehaviour</w:t>
      </w:r>
    </w:p>
    <w:p w14:paraId="3889C38C" w14:textId="1CCFD63E" w:rsidR="007A3614" w:rsidRPr="007A3614" w:rsidRDefault="007A3614" w:rsidP="008F652F">
      <w:pPr>
        <w:ind w:firstLine="0"/>
      </w:pPr>
      <w:r>
        <w:t xml:space="preserve">Az egyed a gráf csúcsainak számozásának megfelelően halad végig, </w:t>
      </w:r>
      <w:r w:rsidR="003B2F84">
        <w:t>mindig a legnagyob értékű szomszédhoz</w:t>
      </w:r>
      <w:r>
        <w:t xml:space="preserve">. </w:t>
      </w:r>
      <w:r w:rsidR="003B2F84">
        <w:t xml:space="preserve">Ha olyan csúcsra lép, amely indexénél nincs nagyobb, akkor </w:t>
      </w:r>
      <w:r w:rsidR="003608B3">
        <w:t>egyenletes eloszlás szerint véletlenszerűen választ a lehetséges lépések közül.</w:t>
      </w:r>
    </w:p>
    <w:p w14:paraId="1DE7BD85" w14:textId="094D920A" w:rsidR="008F652F" w:rsidRDefault="008F652F" w:rsidP="008F652F">
      <w:pPr>
        <w:ind w:firstLine="0"/>
        <w:rPr>
          <w:i/>
          <w:iCs/>
        </w:rPr>
      </w:pPr>
      <w:r>
        <w:rPr>
          <w:i/>
          <w:iCs/>
        </w:rPr>
        <w:t>MoveFromEntityBehaviour</w:t>
      </w:r>
    </w:p>
    <w:p w14:paraId="79A38C1B" w14:textId="4F1C4224" w:rsidR="00E52047" w:rsidRDefault="003608B3" w:rsidP="008F652F">
      <w:pPr>
        <w:ind w:firstLine="0"/>
      </w:pPr>
      <w:r>
        <w:t xml:space="preserve">Az egyed egy helyben marad, amíg közvetlen környezetébe nem kerül legalább egy másik egyed. Ekkor ellép onnan </w:t>
      </w:r>
      <w:r w:rsidR="007069EC">
        <w:t xml:space="preserve">egyenletes eloszlás szerint </w:t>
      </w:r>
      <w:r>
        <w:t>véletlenszerűen</w:t>
      </w:r>
      <w:r w:rsidR="007069EC">
        <w:t xml:space="preserve"> lép.</w:t>
      </w:r>
    </w:p>
    <w:p w14:paraId="7FE83623" w14:textId="0019D240" w:rsidR="003B2F84" w:rsidRPr="003B2F84" w:rsidRDefault="003608B3" w:rsidP="008F652F">
      <w:pPr>
        <w:ind w:firstLine="0"/>
      </w:pPr>
      <w:r>
        <w:t xml:space="preserve"> </w:t>
      </w:r>
    </w:p>
    <w:p w14:paraId="689FA118" w14:textId="5936B4A4" w:rsidR="006E6221" w:rsidRDefault="006E6221" w:rsidP="008F652F">
      <w:pPr>
        <w:pStyle w:val="Heading1"/>
      </w:pPr>
      <w:bookmarkStart w:id="14" w:name="_Toc88391940"/>
      <w:r>
        <w:lastRenderedPageBreak/>
        <w:t xml:space="preserve">Az alkalmazás </w:t>
      </w:r>
      <w:r w:rsidR="001F60A6">
        <w:t>telepítése</w:t>
      </w:r>
      <w:r>
        <w:t xml:space="preserve">, </w:t>
      </w:r>
      <w:r w:rsidR="001F60A6">
        <w:t>használata</w:t>
      </w:r>
      <w:bookmarkEnd w:id="14"/>
    </w:p>
    <w:p w14:paraId="22BCDA43" w14:textId="6DC09998" w:rsidR="00B40C1F" w:rsidRPr="00B40C1F" w:rsidRDefault="00B40C1F" w:rsidP="00B40C1F">
      <w:r>
        <w:t>TODO</w:t>
      </w:r>
    </w:p>
    <w:p w14:paraId="55CF13A3" w14:textId="45B8C3A4" w:rsidR="001F60A6" w:rsidRDefault="001F60A6" w:rsidP="00B40C1F">
      <w:pPr>
        <w:pStyle w:val="Heading2"/>
      </w:pPr>
      <w:bookmarkStart w:id="15" w:name="_Toc88391941"/>
      <w:r w:rsidRPr="001E4386">
        <w:t>Az alkalmazás funkciói</w:t>
      </w:r>
      <w:bookmarkEnd w:id="15"/>
    </w:p>
    <w:p w14:paraId="5C363E59" w14:textId="70251229" w:rsidR="00B40C1F" w:rsidRPr="00B40C1F" w:rsidRDefault="00B40C1F" w:rsidP="00B40C1F">
      <w:r>
        <w:t>TODO</w:t>
      </w:r>
    </w:p>
    <w:p w14:paraId="14424A36" w14:textId="6CA5D715" w:rsidR="001F60A6" w:rsidRPr="001E4386" w:rsidRDefault="001F60A6" w:rsidP="00B40C1F">
      <w:pPr>
        <w:pStyle w:val="Heading2"/>
      </w:pPr>
      <w:bookmarkStart w:id="16" w:name="_Toc88391942"/>
      <w:r>
        <w:t>Példa bemenet</w:t>
      </w:r>
      <w:bookmarkEnd w:id="16"/>
    </w:p>
    <w:p w14:paraId="4691FDEC" w14:textId="77777777" w:rsidR="00B40C1F" w:rsidRPr="00B40C1F" w:rsidRDefault="00B40C1F" w:rsidP="00B40C1F">
      <w:r>
        <w:t>TODO</w:t>
      </w:r>
    </w:p>
    <w:p w14:paraId="5EB27A05" w14:textId="77777777" w:rsidR="001F60A6" w:rsidRPr="001F60A6" w:rsidRDefault="001F60A6" w:rsidP="001F60A6">
      <w:pPr>
        <w:ind w:firstLine="0"/>
      </w:pPr>
    </w:p>
    <w:p w14:paraId="0294559D" w14:textId="253C8E59" w:rsidR="006E6221" w:rsidRDefault="006E6221" w:rsidP="008F652F">
      <w:pPr>
        <w:pStyle w:val="Heading1"/>
      </w:pPr>
      <w:bookmarkStart w:id="17" w:name="_Toc88391943"/>
      <w:r>
        <w:lastRenderedPageBreak/>
        <w:t>Összefoglaló</w:t>
      </w:r>
      <w:bookmarkEnd w:id="17"/>
    </w:p>
    <w:p w14:paraId="5C17804F" w14:textId="49FB3874" w:rsidR="00023EC6" w:rsidRDefault="002107FE" w:rsidP="00023EC6">
      <w:r>
        <w:t xml:space="preserve">A SWARM szimulációs környezetek </w:t>
      </w:r>
      <w:r w:rsidR="00F84506">
        <w:t>lehetővé teszik, hogy különböző pénzügyi és technológiai folyamatot modellezzünk. A félév során egy ilyen szimulációs környezetet terveztünk meg és implementáltunk, ahol kitüntetett szereppel bírt az ágensek valósidejű szimulációja.</w:t>
      </w:r>
    </w:p>
    <w:p w14:paraId="257D27D5" w14:textId="0871E4DF" w:rsidR="00023EC6" w:rsidRDefault="00023EC6" w:rsidP="00023EC6">
      <w:pPr>
        <w:ind w:firstLine="0"/>
      </w:pPr>
      <w:r>
        <w:tab/>
      </w:r>
      <w:r w:rsidR="00BD5967">
        <w:t>A tervezett szoftver architektúrája három rétegből áll: adat beolvasási réteg, üzleti logikai réteg, felhasználói felület. Az inicializáló script felolvasása egy általunk tervezett leíró nyelven történik, amely alapján futtatni lehet</w:t>
      </w:r>
      <w:r w:rsidR="002322BE">
        <w:t xml:space="preserve"> a szimulációt</w:t>
      </w:r>
      <w:r w:rsidR="00D47932">
        <w:t>,</w:t>
      </w:r>
      <w:r w:rsidR="00F625A8">
        <w:t xml:space="preserve"> majd a szimuláció kimenetét meg lehet tekinteni egy </w:t>
      </w:r>
      <w:r w:rsidR="001F4A2E">
        <w:t>logfájlban</w:t>
      </w:r>
      <w:r w:rsidR="00D47932">
        <w:t>.</w:t>
      </w:r>
    </w:p>
    <w:p w14:paraId="1465E1C8" w14:textId="26A90529" w:rsidR="001F4A2E" w:rsidRPr="00B40C1F" w:rsidRDefault="001F4A2E" w:rsidP="00023EC6">
      <w:pPr>
        <w:ind w:firstLine="0"/>
      </w:pPr>
      <w:r>
        <w:tab/>
        <w:t>Jelen dokumentáció kitért a platform választási és architektúrális döntések tárgyalására, azok motivációira, illetve az alkalmazás implementációjának különböző megfontolásaira.</w:t>
      </w:r>
    </w:p>
    <w:p w14:paraId="1F2DA67B" w14:textId="77777777" w:rsidR="0095194C" w:rsidRPr="0095194C" w:rsidRDefault="0095194C" w:rsidP="0095194C">
      <w:pPr>
        <w:ind w:firstLine="0"/>
      </w:pPr>
    </w:p>
    <w:p w14:paraId="56C3066C" w14:textId="6B3DF910" w:rsidR="006E6221" w:rsidRPr="006E6221" w:rsidRDefault="006E6221" w:rsidP="008F652F">
      <w:pPr>
        <w:pStyle w:val="Fejezetcimszmozsnlkl"/>
        <w:rPr>
          <w:i/>
          <w:iCs/>
        </w:rPr>
      </w:pPr>
      <w:bookmarkStart w:id="18" w:name="_Toc88391944"/>
      <w:r w:rsidRPr="006E6221">
        <w:rPr>
          <w:rStyle w:val="Emphasis"/>
          <w:i w:val="0"/>
          <w:iCs w:val="0"/>
        </w:rPr>
        <w:lastRenderedPageBreak/>
        <w:t>Felhasznált eszközök</w:t>
      </w:r>
      <w:bookmarkEnd w:id="18"/>
    </w:p>
    <w:p w14:paraId="421390F8" w14:textId="3BC4AD2C" w:rsidR="0037381F" w:rsidRDefault="006A5AB7" w:rsidP="006A5AB7">
      <w:pPr>
        <w:pStyle w:val="ListParagraph"/>
        <w:numPr>
          <w:ilvl w:val="0"/>
          <w:numId w:val="31"/>
        </w:numPr>
      </w:pPr>
      <w:r>
        <w:t>Visual Studio: Fejlesztőkörnyezet</w:t>
      </w:r>
    </w:p>
    <w:p w14:paraId="03343EC4" w14:textId="7C1C1706" w:rsidR="006A5AB7" w:rsidRDefault="006A5AB7" w:rsidP="006A5AB7">
      <w:pPr>
        <w:pStyle w:val="ListParagraph"/>
        <w:numPr>
          <w:ilvl w:val="0"/>
          <w:numId w:val="31"/>
        </w:numPr>
      </w:pPr>
      <w:r>
        <w:t>Microsoft Word: Dokumentáció elkészítése</w:t>
      </w:r>
    </w:p>
    <w:p w14:paraId="03380F8B" w14:textId="51667454" w:rsidR="006A5AB7" w:rsidRDefault="006A5AB7" w:rsidP="006A5AB7">
      <w:pPr>
        <w:pStyle w:val="ListParagraph"/>
        <w:numPr>
          <w:ilvl w:val="0"/>
          <w:numId w:val="30"/>
        </w:numPr>
      </w:pPr>
      <w:r>
        <w:t>GitHub</w:t>
      </w:r>
      <w:r w:rsidR="00B3540C">
        <w:t>/git</w:t>
      </w:r>
      <w:r>
        <w:t>: Verziókezelő rendszer</w:t>
      </w:r>
    </w:p>
    <w:p w14:paraId="56AE65D9" w14:textId="650CBB4E" w:rsidR="006A5AB7" w:rsidRPr="0037381F" w:rsidRDefault="006A5AB7" w:rsidP="006A5AB7">
      <w:pPr>
        <w:pStyle w:val="ListParagraph"/>
        <w:numPr>
          <w:ilvl w:val="0"/>
          <w:numId w:val="30"/>
        </w:numPr>
      </w:pPr>
      <w:r>
        <w:t xml:space="preserve">OpenMP: Egyszerű párhuzamosítási direktávakhoz tartozó 3rd party </w:t>
      </w:r>
      <w:r w:rsidR="007631AF">
        <w:t>API</w:t>
      </w:r>
      <w:r>
        <w:t>.</w:t>
      </w:r>
    </w:p>
    <w:p w14:paraId="289FAA59" w14:textId="67B7788C" w:rsidR="0063585C" w:rsidRDefault="00EB0302" w:rsidP="008F652F">
      <w:pPr>
        <w:pStyle w:val="Fejezetcimszmozsnlkl"/>
      </w:pPr>
      <w:bookmarkStart w:id="19" w:name="_Toc88391945"/>
      <w:r>
        <w:lastRenderedPageBreak/>
        <w:t>Továbbfejlesztési lehetőségek</w:t>
      </w:r>
      <w:bookmarkEnd w:id="19"/>
    </w:p>
    <w:p w14:paraId="513C172E" w14:textId="77777777" w:rsidR="000B33C1" w:rsidRDefault="000B33C1" w:rsidP="000B33C1">
      <w:pPr>
        <w:ind w:firstLine="0"/>
      </w:pPr>
      <w:r>
        <w:tab/>
        <w:t>Az alkalmazás több rétege is bővíthető, továbbfejleszthető egyéb megoldásokkal.</w:t>
      </w:r>
    </w:p>
    <w:p w14:paraId="04987B63" w14:textId="4217731C" w:rsidR="007A3B58" w:rsidRDefault="000B33C1" w:rsidP="000B33C1">
      <w:pPr>
        <w:ind w:firstLine="0"/>
      </w:pPr>
      <w:r>
        <w:t>Az általunk érdemesnek tartott továbbfejlesztési lehetőségek (a teljesség igénye nélkül):</w:t>
      </w:r>
    </w:p>
    <w:p w14:paraId="4101E4B3" w14:textId="77777777" w:rsidR="000B33C1" w:rsidRDefault="000B33C1" w:rsidP="000B33C1">
      <w:pPr>
        <w:pStyle w:val="ListParagraph"/>
        <w:numPr>
          <w:ilvl w:val="0"/>
          <w:numId w:val="32"/>
        </w:numPr>
      </w:pPr>
      <w:r>
        <w:t>A scriptelhetőség magas szintű személyre szabhatósága egy python interop interfésszel.</w:t>
      </w:r>
    </w:p>
    <w:p w14:paraId="18A7D124" w14:textId="1F520723" w:rsidR="000B33C1" w:rsidRDefault="000B33C1" w:rsidP="000B33C1">
      <w:pPr>
        <w:pStyle w:val="ListParagraph"/>
        <w:numPr>
          <w:ilvl w:val="0"/>
          <w:numId w:val="32"/>
        </w:numPr>
      </w:pPr>
      <w:r>
        <w:t>Vizuális megjelenítő a szimuláció eredményéhez.</w:t>
      </w:r>
    </w:p>
    <w:p w14:paraId="41A6BAF0" w14:textId="2AF63B38" w:rsidR="000B33C1" w:rsidRDefault="00C3358A" w:rsidP="007A2751">
      <w:pPr>
        <w:pStyle w:val="ListParagraph"/>
        <w:numPr>
          <w:ilvl w:val="0"/>
          <w:numId w:val="32"/>
        </w:numPr>
      </w:pPr>
      <w:r>
        <w:t xml:space="preserve">További architektúrális fejlesztéssel a szimuláció egy szimulációs szerveren </w:t>
      </w:r>
      <w:r w:rsidR="001A2FE5">
        <w:t xml:space="preserve">lenne futtatható, így nagy számú szimulációt lehetne </w:t>
      </w:r>
      <w:r w:rsidR="005914E6">
        <w:t xml:space="preserve">párhuzamosan </w:t>
      </w:r>
      <w:r w:rsidR="001A2FE5">
        <w:t>futtatni</w:t>
      </w:r>
    </w:p>
    <w:p w14:paraId="4C89A339" w14:textId="6B62D0A2" w:rsidR="00B50CAA" w:rsidRDefault="000B33C1" w:rsidP="005914E6">
      <w:r>
        <w:t xml:space="preserve">A fejlesztés során magas prioritást élvezett az architektúrális döntések  befolyásolásában a fent említett fejlesztési lehetőségekre való megfelelően robosztus, </w:t>
      </w:r>
    </w:p>
    <w:p w14:paraId="5747A86F" w14:textId="77777777" w:rsidR="00B50CAA" w:rsidRDefault="00B50CAA" w:rsidP="00B50CAA"/>
    <w:sectPr w:rsidR="00B50CAA" w:rsidSect="00D23BFC">
      <w:headerReference w:type="even" r:id="rId10"/>
      <w:footerReference w:type="default" r:id="rId1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C76A7B" w14:textId="77777777" w:rsidR="00E92B9D" w:rsidRDefault="00E92B9D">
      <w:r>
        <w:separator/>
      </w:r>
    </w:p>
  </w:endnote>
  <w:endnote w:type="continuationSeparator" w:id="0">
    <w:p w14:paraId="22FD8DAC" w14:textId="77777777" w:rsidR="00E92B9D" w:rsidRDefault="00E92B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52064" w14:textId="77777777" w:rsidR="00FA27CE" w:rsidRDefault="00FA27CE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58FA9" w14:textId="75A2ABF7" w:rsidR="00FA27CE" w:rsidRDefault="00FA27CE" w:rsidP="00C00B3C">
    <w:pPr>
      <w:pStyle w:val="Footer"/>
    </w:pP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F8D31E" w14:textId="77777777" w:rsidR="00E92B9D" w:rsidRDefault="00E92B9D">
      <w:r>
        <w:separator/>
      </w:r>
    </w:p>
  </w:footnote>
  <w:footnote w:type="continuationSeparator" w:id="0">
    <w:p w14:paraId="16AA194B" w14:textId="77777777" w:rsidR="00E92B9D" w:rsidRDefault="00E92B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52A8D" w14:textId="77777777" w:rsidR="00FA27CE" w:rsidRDefault="00FA27CE"/>
  <w:p w14:paraId="2FBE2084" w14:textId="77777777" w:rsidR="00FA27CE" w:rsidRDefault="00FA27CE"/>
  <w:p w14:paraId="2BF231C2" w14:textId="77777777" w:rsidR="00FA27CE" w:rsidRDefault="00FA27CE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D257FFD"/>
    <w:multiLevelType w:val="hybridMultilevel"/>
    <w:tmpl w:val="D17AB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5D630E"/>
    <w:multiLevelType w:val="hybridMultilevel"/>
    <w:tmpl w:val="D660A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0314E7"/>
    <w:multiLevelType w:val="hybridMultilevel"/>
    <w:tmpl w:val="263AC27C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4" w15:restartNumberingAfterBreak="0">
    <w:nsid w:val="15EE0508"/>
    <w:multiLevelType w:val="multilevel"/>
    <w:tmpl w:val="418E4214"/>
    <w:numStyleLink w:val="tmutatszmozottlista"/>
  </w:abstractNum>
  <w:abstractNum w:abstractNumId="15" w15:restartNumberingAfterBreak="0">
    <w:nsid w:val="168768DF"/>
    <w:multiLevelType w:val="hybridMultilevel"/>
    <w:tmpl w:val="F04A05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6D6CF4"/>
    <w:multiLevelType w:val="hybridMultilevel"/>
    <w:tmpl w:val="16C49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263666"/>
    <w:multiLevelType w:val="hybridMultilevel"/>
    <w:tmpl w:val="2E9800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212D85"/>
    <w:multiLevelType w:val="hybridMultilevel"/>
    <w:tmpl w:val="21D2E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E51BE"/>
    <w:multiLevelType w:val="hybridMultilevel"/>
    <w:tmpl w:val="56A69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9C3B84"/>
    <w:multiLevelType w:val="multilevel"/>
    <w:tmpl w:val="BFACB2D0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9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8"/>
  </w:num>
  <w:num w:numId="3">
    <w:abstractNumId w:val="16"/>
  </w:num>
  <w:num w:numId="4">
    <w:abstractNumId w:val="20"/>
  </w:num>
  <w:num w:numId="5">
    <w:abstractNumId w:val="21"/>
  </w:num>
  <w:num w:numId="6">
    <w:abstractNumId w:val="22"/>
  </w:num>
  <w:num w:numId="7">
    <w:abstractNumId w:val="17"/>
  </w:num>
  <w:num w:numId="8">
    <w:abstractNumId w:val="14"/>
  </w:num>
  <w:num w:numId="9">
    <w:abstractNumId w:val="18"/>
  </w:num>
  <w:num w:numId="10">
    <w:abstractNumId w:val="29"/>
  </w:num>
  <w:num w:numId="11">
    <w:abstractNumId w:val="19"/>
  </w:num>
  <w:num w:numId="12">
    <w:abstractNumId w:val="25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8"/>
  </w:num>
  <w:num w:numId="24">
    <w:abstractNumId w:val="28"/>
  </w:num>
  <w:num w:numId="25">
    <w:abstractNumId w:val="13"/>
  </w:num>
  <w:num w:numId="26">
    <w:abstractNumId w:val="12"/>
  </w:num>
  <w:num w:numId="27">
    <w:abstractNumId w:val="11"/>
  </w:num>
  <w:num w:numId="28">
    <w:abstractNumId w:val="26"/>
  </w:num>
  <w:num w:numId="29">
    <w:abstractNumId w:val="23"/>
  </w:num>
  <w:num w:numId="30">
    <w:abstractNumId w:val="24"/>
  </w:num>
  <w:num w:numId="31">
    <w:abstractNumId w:val="15"/>
  </w:num>
  <w:num w:numId="32">
    <w:abstractNumId w:val="2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0AB"/>
    <w:rsid w:val="0001192F"/>
    <w:rsid w:val="00023EC6"/>
    <w:rsid w:val="000338FE"/>
    <w:rsid w:val="000A7483"/>
    <w:rsid w:val="000B33C1"/>
    <w:rsid w:val="000B53E0"/>
    <w:rsid w:val="000C5E85"/>
    <w:rsid w:val="00162232"/>
    <w:rsid w:val="00167C91"/>
    <w:rsid w:val="00171054"/>
    <w:rsid w:val="0017577E"/>
    <w:rsid w:val="001A2FE5"/>
    <w:rsid w:val="001A57BC"/>
    <w:rsid w:val="001A5E39"/>
    <w:rsid w:val="001E4386"/>
    <w:rsid w:val="001F4A2E"/>
    <w:rsid w:val="001F60A6"/>
    <w:rsid w:val="002102C3"/>
    <w:rsid w:val="002107FE"/>
    <w:rsid w:val="00225F65"/>
    <w:rsid w:val="00227347"/>
    <w:rsid w:val="002322BE"/>
    <w:rsid w:val="002323A7"/>
    <w:rsid w:val="00232E43"/>
    <w:rsid w:val="002556E8"/>
    <w:rsid w:val="00267677"/>
    <w:rsid w:val="00283154"/>
    <w:rsid w:val="002841F9"/>
    <w:rsid w:val="002A76E7"/>
    <w:rsid w:val="002C53C3"/>
    <w:rsid w:val="002D0621"/>
    <w:rsid w:val="002D7DA9"/>
    <w:rsid w:val="002E1D2A"/>
    <w:rsid w:val="00302BB3"/>
    <w:rsid w:val="00313013"/>
    <w:rsid w:val="00337E4C"/>
    <w:rsid w:val="00350AEC"/>
    <w:rsid w:val="003608B3"/>
    <w:rsid w:val="00362C8A"/>
    <w:rsid w:val="003644FB"/>
    <w:rsid w:val="0037381F"/>
    <w:rsid w:val="003A4CDB"/>
    <w:rsid w:val="003B2F84"/>
    <w:rsid w:val="003D4443"/>
    <w:rsid w:val="003E70B1"/>
    <w:rsid w:val="003F5425"/>
    <w:rsid w:val="00410924"/>
    <w:rsid w:val="00450FE7"/>
    <w:rsid w:val="00455B94"/>
    <w:rsid w:val="004822D8"/>
    <w:rsid w:val="004833C4"/>
    <w:rsid w:val="0048395A"/>
    <w:rsid w:val="004851C7"/>
    <w:rsid w:val="00486C1A"/>
    <w:rsid w:val="004A4B8D"/>
    <w:rsid w:val="00502A30"/>
    <w:rsid w:val="005202C0"/>
    <w:rsid w:val="005524FC"/>
    <w:rsid w:val="00552705"/>
    <w:rsid w:val="00576495"/>
    <w:rsid w:val="00580442"/>
    <w:rsid w:val="005914E6"/>
    <w:rsid w:val="005D3443"/>
    <w:rsid w:val="005E01E0"/>
    <w:rsid w:val="005F3404"/>
    <w:rsid w:val="0062185B"/>
    <w:rsid w:val="0063585C"/>
    <w:rsid w:val="00641018"/>
    <w:rsid w:val="00641BA3"/>
    <w:rsid w:val="00650C7C"/>
    <w:rsid w:val="00675281"/>
    <w:rsid w:val="00681E99"/>
    <w:rsid w:val="00692605"/>
    <w:rsid w:val="006A1B7F"/>
    <w:rsid w:val="006A5AB7"/>
    <w:rsid w:val="006B00FC"/>
    <w:rsid w:val="006C5504"/>
    <w:rsid w:val="006D338C"/>
    <w:rsid w:val="006E6221"/>
    <w:rsid w:val="006E70C1"/>
    <w:rsid w:val="006F275F"/>
    <w:rsid w:val="006F512E"/>
    <w:rsid w:val="00700E3A"/>
    <w:rsid w:val="00705BBD"/>
    <w:rsid w:val="007069EC"/>
    <w:rsid w:val="007124E0"/>
    <w:rsid w:val="00730B3C"/>
    <w:rsid w:val="007404F7"/>
    <w:rsid w:val="00760739"/>
    <w:rsid w:val="00761016"/>
    <w:rsid w:val="007631AF"/>
    <w:rsid w:val="0077362E"/>
    <w:rsid w:val="007A2751"/>
    <w:rsid w:val="007A3614"/>
    <w:rsid w:val="007A3B58"/>
    <w:rsid w:val="007B4E88"/>
    <w:rsid w:val="00816BCB"/>
    <w:rsid w:val="00854BDC"/>
    <w:rsid w:val="0086606F"/>
    <w:rsid w:val="008958ED"/>
    <w:rsid w:val="008A6D77"/>
    <w:rsid w:val="008D4C4A"/>
    <w:rsid w:val="008E7228"/>
    <w:rsid w:val="008F64B9"/>
    <w:rsid w:val="008F652F"/>
    <w:rsid w:val="0090541F"/>
    <w:rsid w:val="00940CB1"/>
    <w:rsid w:val="0094337F"/>
    <w:rsid w:val="0095194C"/>
    <w:rsid w:val="0098532E"/>
    <w:rsid w:val="009A32B9"/>
    <w:rsid w:val="009B1AB8"/>
    <w:rsid w:val="009C1C93"/>
    <w:rsid w:val="009D0B2F"/>
    <w:rsid w:val="009E67D2"/>
    <w:rsid w:val="00A15BB9"/>
    <w:rsid w:val="00A3048F"/>
    <w:rsid w:val="00A34DC4"/>
    <w:rsid w:val="00AB511F"/>
    <w:rsid w:val="00AC5163"/>
    <w:rsid w:val="00AE05C4"/>
    <w:rsid w:val="00B13FD0"/>
    <w:rsid w:val="00B3540C"/>
    <w:rsid w:val="00B40C1F"/>
    <w:rsid w:val="00B4104A"/>
    <w:rsid w:val="00B50CAA"/>
    <w:rsid w:val="00B761D6"/>
    <w:rsid w:val="00B96880"/>
    <w:rsid w:val="00BB6EA7"/>
    <w:rsid w:val="00BC3578"/>
    <w:rsid w:val="00BD5967"/>
    <w:rsid w:val="00BE25AE"/>
    <w:rsid w:val="00BF2107"/>
    <w:rsid w:val="00BF4292"/>
    <w:rsid w:val="00C00B3C"/>
    <w:rsid w:val="00C017FE"/>
    <w:rsid w:val="00C2686E"/>
    <w:rsid w:val="00C31260"/>
    <w:rsid w:val="00C3358A"/>
    <w:rsid w:val="00C44654"/>
    <w:rsid w:val="00C53F92"/>
    <w:rsid w:val="00C71013"/>
    <w:rsid w:val="00C73DEE"/>
    <w:rsid w:val="00C84464"/>
    <w:rsid w:val="00C8502B"/>
    <w:rsid w:val="00C91669"/>
    <w:rsid w:val="00C94815"/>
    <w:rsid w:val="00CF09DC"/>
    <w:rsid w:val="00D07335"/>
    <w:rsid w:val="00D1632F"/>
    <w:rsid w:val="00D23BFC"/>
    <w:rsid w:val="00D429F2"/>
    <w:rsid w:val="00D47932"/>
    <w:rsid w:val="00D50B69"/>
    <w:rsid w:val="00D53F5A"/>
    <w:rsid w:val="00D8052C"/>
    <w:rsid w:val="00D81927"/>
    <w:rsid w:val="00D95E2C"/>
    <w:rsid w:val="00DD6A58"/>
    <w:rsid w:val="00DE3059"/>
    <w:rsid w:val="00DF2B76"/>
    <w:rsid w:val="00E07EE4"/>
    <w:rsid w:val="00E10307"/>
    <w:rsid w:val="00E42F0D"/>
    <w:rsid w:val="00E52047"/>
    <w:rsid w:val="00E8385C"/>
    <w:rsid w:val="00E86A0C"/>
    <w:rsid w:val="00E92B9D"/>
    <w:rsid w:val="00EA4E0A"/>
    <w:rsid w:val="00EB0302"/>
    <w:rsid w:val="00ED24FC"/>
    <w:rsid w:val="00EE1A1F"/>
    <w:rsid w:val="00EE2264"/>
    <w:rsid w:val="00F050F9"/>
    <w:rsid w:val="00F51BD4"/>
    <w:rsid w:val="00F57DA2"/>
    <w:rsid w:val="00F625A8"/>
    <w:rsid w:val="00F84506"/>
    <w:rsid w:val="00FA27CE"/>
    <w:rsid w:val="00FA7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autoRedefine/>
    <w:qFormat/>
    <w:rsid w:val="008F652F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rsid w:val="00B40C1F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rsid w:val="00362C8A"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1458</TotalTime>
  <Pages>10</Pages>
  <Words>1261</Words>
  <Characters>7188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Elektronikus terelők</vt:lpstr>
      <vt:lpstr>Elektronikus terelők</vt:lpstr>
    </vt:vector>
  </TitlesOfParts>
  <Manager>Dr. Érték Elek</Manager>
  <Company>XXX Tanszék</Company>
  <LinksUpToDate>false</LinksUpToDate>
  <CharactersWithSpaces>8433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Gabor Nemeth</cp:lastModifiedBy>
  <cp:revision>73</cp:revision>
  <cp:lastPrinted>2002-07-08T12:51:00Z</cp:lastPrinted>
  <dcterms:created xsi:type="dcterms:W3CDTF">2020-12-26T16:34:00Z</dcterms:created>
  <dcterms:modified xsi:type="dcterms:W3CDTF">2021-11-21T12:08:00Z</dcterms:modified>
</cp:coreProperties>
</file>